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8FA26C" w14:textId="23B853C2" w:rsidR="00CE638B" w:rsidRPr="00270F17" w:rsidRDefault="009A71DD" w:rsidP="009A71DD">
      <w:pPr>
        <w:jc w:val="center"/>
        <w:rPr>
          <w:sz w:val="28"/>
          <w:szCs w:val="28"/>
        </w:rPr>
      </w:pPr>
      <w:r w:rsidRPr="00270F17">
        <w:rPr>
          <w:sz w:val="28"/>
          <w:szCs w:val="28"/>
        </w:rPr>
        <w:t>Catawba River Plantation Homeowners Association</w:t>
      </w:r>
    </w:p>
    <w:p w14:paraId="71720E84" w14:textId="266EAA72" w:rsidR="009A71DD" w:rsidRDefault="009A71DD" w:rsidP="009A71DD">
      <w:pPr>
        <w:jc w:val="center"/>
      </w:pPr>
      <w:r>
        <w:t>Request for Architectural Approval</w:t>
      </w:r>
    </w:p>
    <w:p w14:paraId="6727C1A3" w14:textId="2196E07F" w:rsidR="00263AD2" w:rsidRPr="00E83FDB" w:rsidRDefault="00503268" w:rsidP="00534882">
      <w:pPr>
        <w:rPr>
          <w:b/>
          <w:bCs/>
        </w:rPr>
      </w:pPr>
      <w:r w:rsidRPr="00E83FDB">
        <w:rPr>
          <w:b/>
          <w:bCs/>
        </w:rPr>
        <w:t>FOR THIS APPLICATION</w:t>
      </w:r>
      <w:r w:rsidR="00646F94">
        <w:rPr>
          <w:b/>
          <w:bCs/>
        </w:rPr>
        <w:t xml:space="preserve"> </w:t>
      </w:r>
      <w:r w:rsidRPr="00E83FDB">
        <w:rPr>
          <w:b/>
          <w:bCs/>
        </w:rPr>
        <w:t>TO BE CONSIDERED</w:t>
      </w:r>
      <w:r w:rsidR="00646F94">
        <w:rPr>
          <w:b/>
          <w:bCs/>
        </w:rPr>
        <w:t>,</w:t>
      </w:r>
      <w:r w:rsidRPr="00E83FDB">
        <w:rPr>
          <w:b/>
          <w:bCs/>
        </w:rPr>
        <w:t xml:space="preserve"> YOU MUST INCLUDE THE $25.00 APPLICATION PROCESSING FEE</w:t>
      </w:r>
      <w:r w:rsidR="00E83FDB" w:rsidRPr="00E83FDB">
        <w:rPr>
          <w:b/>
          <w:bCs/>
        </w:rPr>
        <w:t xml:space="preserve"> WITH ALL REQUIRED DOCUMENTS.</w:t>
      </w:r>
    </w:p>
    <w:p w14:paraId="4C68F98B" w14:textId="02EE81B3" w:rsidR="009A71DD" w:rsidRDefault="009A71DD" w:rsidP="009A71DD">
      <w:r>
        <w:t>PART ONE:</w:t>
      </w:r>
    </w:p>
    <w:p w14:paraId="22C90B99" w14:textId="65B50778" w:rsidR="009A71DD" w:rsidRDefault="009A71DD" w:rsidP="009A71DD">
      <w:r>
        <w:t>Name of Homeowner:__________________________________________________________________</w:t>
      </w:r>
    </w:p>
    <w:p w14:paraId="6CEC74BC" w14:textId="5E677011" w:rsidR="009A71DD" w:rsidRDefault="009A71DD" w:rsidP="009A71DD">
      <w:r>
        <w:t>Address:_____________________________________________________________________________</w:t>
      </w:r>
    </w:p>
    <w:p w14:paraId="4143193D" w14:textId="5596C413" w:rsidR="009A71DD" w:rsidRDefault="009A71DD" w:rsidP="009A71DD">
      <w:r>
        <w:t>Phone: (H)____________________________________(W)_____________________________________</w:t>
      </w:r>
    </w:p>
    <w:p w14:paraId="13ECE0D3" w14:textId="7AACEF24" w:rsidR="009A71DD" w:rsidRDefault="009A71DD" w:rsidP="009A71DD">
      <w:r>
        <w:t>Email:________________________________________________________________________________</w:t>
      </w:r>
    </w:p>
    <w:p w14:paraId="575F2A0B" w14:textId="41B9E956" w:rsidR="009A71DD" w:rsidRDefault="009A71DD" w:rsidP="009A71DD">
      <w:r>
        <w:t>Date Submitted:________________________________________________________________________</w:t>
      </w:r>
    </w:p>
    <w:p w14:paraId="1439569F" w14:textId="76BCC516" w:rsidR="009A71DD" w:rsidRDefault="009A71DD" w:rsidP="009A71DD"/>
    <w:p w14:paraId="42E1C717" w14:textId="17C1E99C" w:rsidR="009A71DD" w:rsidRDefault="009A71DD" w:rsidP="009A71DD">
      <w:r>
        <w:t>PART TWO:</w:t>
      </w:r>
    </w:p>
    <w:p w14:paraId="052BCCDC" w14:textId="31464BB1" w:rsidR="009A71DD" w:rsidRPr="000F6743" w:rsidRDefault="009A71DD" w:rsidP="009A71DD">
      <w:pPr>
        <w:rPr>
          <w:b/>
          <w:bCs/>
        </w:rPr>
      </w:pPr>
      <w:r w:rsidRPr="000F6743">
        <w:rPr>
          <w:b/>
          <w:bCs/>
        </w:rPr>
        <w:t>NOTE: Each requested change requires a separate Application</w:t>
      </w:r>
    </w:p>
    <w:p w14:paraId="72B60527" w14:textId="3FB243B5" w:rsidR="009A71DD" w:rsidRDefault="009A71DD" w:rsidP="009A71DD">
      <w:r>
        <w:t>Addition:</w:t>
      </w:r>
      <w:r>
        <w:tab/>
        <w:t>______</w:t>
      </w:r>
      <w:r>
        <w:tab/>
      </w:r>
      <w:r>
        <w:tab/>
        <w:t>Deck/Patio</w:t>
      </w:r>
      <w:r>
        <w:tab/>
        <w:t>_____</w:t>
      </w:r>
      <w:r>
        <w:tab/>
      </w:r>
      <w:r>
        <w:tab/>
        <w:t>Landscaping</w:t>
      </w:r>
      <w:r>
        <w:tab/>
        <w:t>_____</w:t>
      </w:r>
    </w:p>
    <w:p w14:paraId="63B7916E" w14:textId="18B19AAA" w:rsidR="009A71DD" w:rsidRDefault="009A71DD" w:rsidP="009A71DD">
      <w:r>
        <w:t>Porch:</w:t>
      </w:r>
      <w:r>
        <w:tab/>
      </w:r>
      <w:r>
        <w:tab/>
        <w:t>______</w:t>
      </w:r>
      <w:r>
        <w:tab/>
      </w:r>
      <w:r>
        <w:tab/>
        <w:t>Exterior Paint</w:t>
      </w:r>
      <w:r>
        <w:tab/>
        <w:t>_____</w:t>
      </w:r>
      <w:r>
        <w:tab/>
      </w:r>
      <w:r>
        <w:tab/>
        <w:t>Other</w:t>
      </w:r>
      <w:r>
        <w:tab/>
      </w:r>
      <w:r>
        <w:tab/>
        <w:t>_____</w:t>
      </w:r>
    </w:p>
    <w:p w14:paraId="7E957BDB" w14:textId="70871ABC" w:rsidR="009A71DD" w:rsidRDefault="009A71DD" w:rsidP="009A71DD">
      <w:r>
        <w:t>Shed:</w:t>
      </w:r>
      <w:r>
        <w:tab/>
      </w:r>
      <w:r>
        <w:tab/>
        <w:t>______</w:t>
      </w:r>
      <w:r>
        <w:tab/>
      </w:r>
      <w:r>
        <w:tab/>
        <w:t>Fence</w:t>
      </w:r>
      <w:r>
        <w:tab/>
      </w:r>
      <w:r>
        <w:tab/>
        <w:t>_____</w:t>
      </w:r>
    </w:p>
    <w:p w14:paraId="0A199A3B" w14:textId="6753771C" w:rsidR="009A71DD" w:rsidRDefault="009A71DD" w:rsidP="009A71DD">
      <w:r>
        <w:t>Other change (please specify): ______________________________________________</w:t>
      </w:r>
    </w:p>
    <w:p w14:paraId="080D4BCF" w14:textId="0122077D" w:rsidR="009A71DD" w:rsidRDefault="009A71DD" w:rsidP="009A71DD"/>
    <w:p w14:paraId="1185FE3C" w14:textId="4244D07F" w:rsidR="009A71DD" w:rsidRDefault="009A71DD" w:rsidP="009A71DD">
      <w:r>
        <w:t>PART THREE:</w:t>
      </w:r>
    </w:p>
    <w:p w14:paraId="64FF80BC" w14:textId="7E3DD4A8" w:rsidR="009A71DD" w:rsidRDefault="009A71DD" w:rsidP="009A71DD">
      <w:r>
        <w:t>Specific Description of Improvement, Modification or Change</w:t>
      </w:r>
    </w:p>
    <w:p w14:paraId="251438CE" w14:textId="37162948" w:rsidR="009A71DD" w:rsidRPr="000F6743" w:rsidRDefault="009A71DD" w:rsidP="009A71DD">
      <w:pPr>
        <w:rPr>
          <w:b/>
          <w:bCs/>
        </w:rPr>
      </w:pPr>
      <w:r w:rsidRPr="000F6743">
        <w:rPr>
          <w:b/>
          <w:bCs/>
        </w:rPr>
        <w:t>NOTE: All information requested is required for application to be considered complete.</w:t>
      </w:r>
    </w:p>
    <w:p w14:paraId="61CEAB58" w14:textId="45734E92" w:rsidR="009A71DD" w:rsidRDefault="009A71DD" w:rsidP="009A71DD">
      <w:r>
        <w:t>Location on prope</w:t>
      </w:r>
      <w:r w:rsidR="00052CE0">
        <w:t>rty-</w:t>
      </w:r>
      <w:r w:rsidR="000F6743">
        <w:t>specify: _</w:t>
      </w:r>
      <w:r>
        <w:t>____________________________________________________</w:t>
      </w:r>
    </w:p>
    <w:p w14:paraId="5BC2059A" w14:textId="56767F99" w:rsidR="00052CE0" w:rsidRDefault="00052CE0" w:rsidP="009A71DD">
      <w:r>
        <w:t xml:space="preserve">Size/dimensions of </w:t>
      </w:r>
      <w:proofErr w:type="gramStart"/>
      <w:r>
        <w:t>modification:_</w:t>
      </w:r>
      <w:proofErr w:type="gramEnd"/>
      <w:r>
        <w:t>_________________________________________________</w:t>
      </w:r>
    </w:p>
    <w:p w14:paraId="1B09F909" w14:textId="5E2B1B25" w:rsidR="00052CE0" w:rsidRDefault="00052CE0" w:rsidP="009A71DD">
      <w:r>
        <w:t>Color:_______________ Materials:________________________________________________</w:t>
      </w:r>
    </w:p>
    <w:p w14:paraId="36BD5374" w14:textId="0365E359" w:rsidR="00052CE0" w:rsidRDefault="00052CE0" w:rsidP="009A71DD">
      <w:r>
        <w:t>Estimated Dates:</w:t>
      </w:r>
      <w:r>
        <w:tab/>
      </w:r>
      <w:r w:rsidR="000F6743">
        <w:t>Starting: _</w:t>
      </w:r>
      <w:r>
        <w:t>______________</w:t>
      </w:r>
      <w:r w:rsidR="000F6743">
        <w:t xml:space="preserve"> </w:t>
      </w:r>
      <w:proofErr w:type="gramStart"/>
      <w:r>
        <w:t>Completion:_</w:t>
      </w:r>
      <w:proofErr w:type="gramEnd"/>
      <w:r>
        <w:t>______________</w:t>
      </w:r>
    </w:p>
    <w:p w14:paraId="40B94419" w14:textId="6B1D39C9" w:rsidR="00052CE0" w:rsidRDefault="00052CE0" w:rsidP="009A71DD">
      <w:r>
        <w:t>(Starting date must be at least thirty (30) days after submitting application)</w:t>
      </w:r>
    </w:p>
    <w:p w14:paraId="5B3EB1FA" w14:textId="55D627ED" w:rsidR="00052CE0" w:rsidRDefault="00052CE0" w:rsidP="009A71DD">
      <w:r>
        <w:t>Contractor:</w:t>
      </w:r>
    </w:p>
    <w:p w14:paraId="13C6912F" w14:textId="1361E1CB" w:rsidR="00052CE0" w:rsidRDefault="00052CE0" w:rsidP="009A71DD">
      <w:r>
        <w:t>Name:___________________________________Address</w:t>
      </w:r>
      <w:r w:rsidR="000F6743">
        <w:t>:</w:t>
      </w:r>
      <w:r>
        <w:t>_____________________________________</w:t>
      </w:r>
    </w:p>
    <w:p w14:paraId="3EB0EAC5" w14:textId="1302A872" w:rsidR="00052CE0" w:rsidRDefault="000F6743" w:rsidP="009A71DD">
      <w:r>
        <w:t>Phone: _</w:t>
      </w:r>
      <w:r w:rsidR="00052CE0">
        <w:t>___________________</w:t>
      </w:r>
    </w:p>
    <w:p w14:paraId="4E944131" w14:textId="2895CA85" w:rsidR="00052CE0" w:rsidRDefault="00052CE0" w:rsidP="009A71DD"/>
    <w:p w14:paraId="1587225E" w14:textId="5F31633B" w:rsidR="00052CE0" w:rsidRDefault="00052CE0" w:rsidP="009A71DD">
      <w:r>
        <w:t>PART FOUR: Required Attachments</w:t>
      </w:r>
    </w:p>
    <w:p w14:paraId="04B8B670" w14:textId="0A5C39FE" w:rsidR="00052CE0" w:rsidRPr="000F6743" w:rsidRDefault="00052CE0" w:rsidP="009A71DD">
      <w:pPr>
        <w:rPr>
          <w:b/>
          <w:bCs/>
        </w:rPr>
      </w:pPr>
      <w:r w:rsidRPr="000F6743">
        <w:rPr>
          <w:b/>
          <w:bCs/>
        </w:rPr>
        <w:t>NOTE: Documents below must be attached for application to be considered complete.  Incomplete applications will be returned and will not be considered until all required information is provided.</w:t>
      </w:r>
    </w:p>
    <w:p w14:paraId="702DFFBD" w14:textId="2D841D1D" w:rsidR="00052CE0" w:rsidRDefault="00430B8F" w:rsidP="00052CE0">
      <w:pPr>
        <w:pStyle w:val="ListParagraph"/>
        <w:numPr>
          <w:ilvl w:val="0"/>
          <w:numId w:val="1"/>
        </w:numPr>
      </w:pPr>
      <w:r>
        <w:t>The a</w:t>
      </w:r>
      <w:r w:rsidR="00052CE0">
        <w:t xml:space="preserve">ctual copy of </w:t>
      </w:r>
      <w:r w:rsidR="0064446B">
        <w:t xml:space="preserve">the </w:t>
      </w:r>
      <w:r w:rsidR="000F6743">
        <w:t>recorded</w:t>
      </w:r>
      <w:r w:rsidR="00052CE0">
        <w:t xml:space="preserve"> property survey with detailed measurements of </w:t>
      </w:r>
      <w:r w:rsidR="0064446B">
        <w:t xml:space="preserve">the </w:t>
      </w:r>
      <w:r w:rsidR="00052CE0">
        <w:t>location of proposed changes or additions clearly shown</w:t>
      </w:r>
    </w:p>
    <w:p w14:paraId="3E41A022" w14:textId="07EFAD6C" w:rsidR="00052CE0" w:rsidRDefault="00052CE0" w:rsidP="00052CE0">
      <w:pPr>
        <w:pStyle w:val="ListParagraph"/>
        <w:numPr>
          <w:ilvl w:val="0"/>
          <w:numId w:val="1"/>
        </w:numPr>
      </w:pPr>
      <w:r>
        <w:t>Photos of samples of structure requested (hand drawings NOT acceptable)</w:t>
      </w:r>
    </w:p>
    <w:p w14:paraId="10DCC4B4" w14:textId="661B2CDB" w:rsidR="00052CE0" w:rsidRDefault="00052CE0" w:rsidP="00052CE0">
      <w:pPr>
        <w:pStyle w:val="ListParagraph"/>
        <w:numPr>
          <w:ilvl w:val="0"/>
          <w:numId w:val="1"/>
        </w:numPr>
      </w:pPr>
      <w:r>
        <w:t xml:space="preserve">Detailed plans or drawings including </w:t>
      </w:r>
      <w:r w:rsidR="0064446B">
        <w:t>three</w:t>
      </w:r>
      <w:r>
        <w:t xml:space="preserve"> views (front, top, side); must show architectural detail</w:t>
      </w:r>
    </w:p>
    <w:p w14:paraId="0C5C9D58" w14:textId="680AD87F" w:rsidR="00052CE0" w:rsidRDefault="00052CE0" w:rsidP="00052CE0">
      <w:pPr>
        <w:pStyle w:val="ListParagraph"/>
        <w:numPr>
          <w:ilvl w:val="0"/>
          <w:numId w:val="1"/>
        </w:numPr>
      </w:pPr>
      <w:r>
        <w:t>Landscaping details (types of plants, quantities, additions, removals)</w:t>
      </w:r>
    </w:p>
    <w:p w14:paraId="03207A33" w14:textId="7ACD10AC" w:rsidR="00052CE0" w:rsidRDefault="00052CE0" w:rsidP="00052CE0">
      <w:pPr>
        <w:pStyle w:val="ListParagraph"/>
        <w:numPr>
          <w:ilvl w:val="0"/>
          <w:numId w:val="1"/>
        </w:numPr>
      </w:pPr>
      <w:r>
        <w:t>Impervious Approval</w:t>
      </w:r>
      <w:r w:rsidR="000F6743">
        <w:t>*</w:t>
      </w:r>
    </w:p>
    <w:p w14:paraId="024D85FF" w14:textId="406F68BC" w:rsidR="000F6743" w:rsidRDefault="000F6743" w:rsidP="000F6743">
      <w:r>
        <w:t>Additional:</w:t>
      </w:r>
    </w:p>
    <w:p w14:paraId="3B03216B" w14:textId="445EC1C4" w:rsidR="000F6743" w:rsidRDefault="000F6743" w:rsidP="000F6743">
      <w:pPr>
        <w:pStyle w:val="ListParagraph"/>
        <w:numPr>
          <w:ilvl w:val="0"/>
          <w:numId w:val="2"/>
        </w:numPr>
      </w:pPr>
      <w:r>
        <w:t>The Architectural Control Committee reserves the right to request more information to clarify this application</w:t>
      </w:r>
    </w:p>
    <w:p w14:paraId="023C6542" w14:textId="4A5E09EA" w:rsidR="000F6743" w:rsidRDefault="000F6743" w:rsidP="000F6743">
      <w:pPr>
        <w:pStyle w:val="ListParagraph"/>
        <w:numPr>
          <w:ilvl w:val="0"/>
          <w:numId w:val="2"/>
        </w:numPr>
      </w:pPr>
      <w:r>
        <w:t>Installation prior to proper approval is not in accordance with the Catawba River Plantation Covenants, Conditions, and Restrictions</w:t>
      </w:r>
    </w:p>
    <w:p w14:paraId="14AF2536" w14:textId="28059544" w:rsidR="000F6743" w:rsidRDefault="000F6743" w:rsidP="000F6743">
      <w:pPr>
        <w:pStyle w:val="ListParagraph"/>
        <w:numPr>
          <w:ilvl w:val="0"/>
          <w:numId w:val="2"/>
        </w:numPr>
      </w:pPr>
      <w:r>
        <w:t xml:space="preserve">Approval by the ARC does not in any way guarantee approvals by the city, County, or any other such agencies and shall all such approvals or permits </w:t>
      </w:r>
      <w:proofErr w:type="gramStart"/>
      <w:r>
        <w:t>are</w:t>
      </w:r>
      <w:proofErr w:type="gramEnd"/>
      <w:r>
        <w:t xml:space="preserve"> the responsibility of the applicant.</w:t>
      </w:r>
    </w:p>
    <w:p w14:paraId="793C2924" w14:textId="6BDBB1BA" w:rsidR="000F6743" w:rsidRDefault="000F6743" w:rsidP="000F6743">
      <w:pPr>
        <w:pStyle w:val="ListParagraph"/>
        <w:numPr>
          <w:ilvl w:val="0"/>
          <w:numId w:val="2"/>
        </w:numPr>
      </w:pPr>
      <w:r>
        <w:t>*Your community is within a watershed zone</w:t>
      </w:r>
      <w:r w:rsidR="00E12A5F">
        <w:t>,</w:t>
      </w:r>
      <w:r>
        <w:t xml:space="preserve"> and there are additional restrictions that apply to may improvements.</w:t>
      </w:r>
    </w:p>
    <w:p w14:paraId="2960C8F7" w14:textId="1F789893" w:rsidR="000F6743" w:rsidRDefault="000F6743" w:rsidP="000F6743">
      <w:pPr>
        <w:pStyle w:val="ListParagraph"/>
        <w:numPr>
          <w:ilvl w:val="0"/>
          <w:numId w:val="2"/>
        </w:numPr>
      </w:pPr>
      <w:r>
        <w:t>The ARC has thirty (30) days from receipt to respond to your request.  This process does not begin until all required documents</w:t>
      </w:r>
      <w:r w:rsidR="003C1D65">
        <w:t xml:space="preserve"> and application fee</w:t>
      </w:r>
      <w:r>
        <w:t xml:space="preserve"> are received by the ARC.</w:t>
      </w:r>
    </w:p>
    <w:p w14:paraId="0F9A9C1D" w14:textId="2806C5D7" w:rsidR="000F6743" w:rsidRDefault="000F6743" w:rsidP="000F6743">
      <w:r>
        <w:t>Mail the application</w:t>
      </w:r>
      <w:r w:rsidR="00E5447A">
        <w:t xml:space="preserve"> fee</w:t>
      </w:r>
      <w:r>
        <w:t xml:space="preserve"> and all documents to:</w:t>
      </w:r>
    </w:p>
    <w:p w14:paraId="2739A13B" w14:textId="3E37283F" w:rsidR="000F6743" w:rsidRPr="000F6743" w:rsidRDefault="000F6743" w:rsidP="000F6743">
      <w:pPr>
        <w:rPr>
          <w:b/>
          <w:bCs/>
        </w:rPr>
      </w:pPr>
      <w:r>
        <w:tab/>
      </w:r>
      <w:r w:rsidRPr="000F6743">
        <w:rPr>
          <w:b/>
          <w:bCs/>
        </w:rPr>
        <w:t>Catawba River Plantation HOA</w:t>
      </w:r>
    </w:p>
    <w:p w14:paraId="650FBF0E" w14:textId="10BCDB41" w:rsidR="000F6743" w:rsidRPr="000F6743" w:rsidRDefault="000F6743" w:rsidP="000F6743">
      <w:pPr>
        <w:rPr>
          <w:b/>
          <w:bCs/>
        </w:rPr>
      </w:pPr>
      <w:r w:rsidRPr="000F6743">
        <w:rPr>
          <w:b/>
          <w:bCs/>
        </w:rPr>
        <w:tab/>
        <w:t>4009 Corning Place Dr.</w:t>
      </w:r>
    </w:p>
    <w:p w14:paraId="383407E2" w14:textId="4D118059" w:rsidR="000F6743" w:rsidRPr="000F6743" w:rsidRDefault="000F6743" w:rsidP="000F6743">
      <w:pPr>
        <w:rPr>
          <w:b/>
          <w:bCs/>
        </w:rPr>
      </w:pPr>
      <w:r w:rsidRPr="000F6743">
        <w:rPr>
          <w:b/>
          <w:bCs/>
        </w:rPr>
        <w:tab/>
        <w:t>Suite E2-221</w:t>
      </w:r>
    </w:p>
    <w:p w14:paraId="3375BCD6" w14:textId="5B1C4923" w:rsidR="000F6743" w:rsidRDefault="000F6743" w:rsidP="000F6743">
      <w:pPr>
        <w:rPr>
          <w:b/>
          <w:bCs/>
        </w:rPr>
      </w:pPr>
      <w:r w:rsidRPr="000F6743">
        <w:rPr>
          <w:b/>
          <w:bCs/>
        </w:rPr>
        <w:tab/>
        <w:t>Charlotte, NC 28216</w:t>
      </w:r>
    </w:p>
    <w:p w14:paraId="672EB082" w14:textId="0536618B" w:rsidR="00B214CA" w:rsidRDefault="00B214CA" w:rsidP="000F6743">
      <w:pPr>
        <w:rPr>
          <w:b/>
          <w:bCs/>
        </w:rPr>
      </w:pPr>
    </w:p>
    <w:p w14:paraId="0BA282AD" w14:textId="577AB958" w:rsidR="00B214CA" w:rsidRPr="00E83FDB" w:rsidRDefault="00B214CA" w:rsidP="00B214CA">
      <w:pPr>
        <w:rPr>
          <w:b/>
          <w:bCs/>
        </w:rPr>
      </w:pPr>
      <w:r w:rsidRPr="00E83FDB">
        <w:rPr>
          <w:b/>
          <w:bCs/>
        </w:rPr>
        <w:t>FOR THIS APPLICATION</w:t>
      </w:r>
      <w:r w:rsidR="00E12A5F">
        <w:rPr>
          <w:b/>
          <w:bCs/>
        </w:rPr>
        <w:t xml:space="preserve"> </w:t>
      </w:r>
      <w:r w:rsidRPr="00E83FDB">
        <w:rPr>
          <w:b/>
          <w:bCs/>
        </w:rPr>
        <w:t>TO BE CONSIDERED</w:t>
      </w:r>
      <w:r w:rsidR="00646F94">
        <w:rPr>
          <w:b/>
          <w:bCs/>
        </w:rPr>
        <w:t>,</w:t>
      </w:r>
      <w:r w:rsidRPr="00E83FDB">
        <w:rPr>
          <w:b/>
          <w:bCs/>
        </w:rPr>
        <w:t xml:space="preserve"> YOU MUST INCLUDE THE $25.00 APPLICATION PROCESSING FEE WITH ALL REQUIRED DOCUMENTS.</w:t>
      </w:r>
    </w:p>
    <w:p w14:paraId="1248BDB5" w14:textId="77777777" w:rsidR="00B214CA" w:rsidRPr="000F6743" w:rsidRDefault="00B214CA" w:rsidP="000F6743">
      <w:pPr>
        <w:rPr>
          <w:b/>
          <w:bCs/>
        </w:rPr>
      </w:pPr>
    </w:p>
    <w:p w14:paraId="4A7F0CF3" w14:textId="4F8D9C2C" w:rsidR="00052CE0" w:rsidRDefault="00052CE0" w:rsidP="00052CE0">
      <w:pPr>
        <w:ind w:left="1080"/>
      </w:pPr>
    </w:p>
    <w:sectPr w:rsidR="00052C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D11155"/>
    <w:multiLevelType w:val="hybridMultilevel"/>
    <w:tmpl w:val="59F8DE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AF01960"/>
    <w:multiLevelType w:val="hybridMultilevel"/>
    <w:tmpl w:val="4954A6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BAITE0NTI0NzMyUdpeDU4uLM/DyQAuNaAGamesQsAAAA"/>
  </w:docVars>
  <w:rsids>
    <w:rsidRoot w:val="009A71DD"/>
    <w:rsid w:val="00012839"/>
    <w:rsid w:val="00052CE0"/>
    <w:rsid w:val="000F6743"/>
    <w:rsid w:val="00263AD2"/>
    <w:rsid w:val="00270F17"/>
    <w:rsid w:val="003C1D65"/>
    <w:rsid w:val="00430B8F"/>
    <w:rsid w:val="00503268"/>
    <w:rsid w:val="00534882"/>
    <w:rsid w:val="0064446B"/>
    <w:rsid w:val="00646F94"/>
    <w:rsid w:val="0072436F"/>
    <w:rsid w:val="00805419"/>
    <w:rsid w:val="009A71DD"/>
    <w:rsid w:val="00AF5192"/>
    <w:rsid w:val="00B214CA"/>
    <w:rsid w:val="00BE3E8C"/>
    <w:rsid w:val="00CE638B"/>
    <w:rsid w:val="00E12A5F"/>
    <w:rsid w:val="00E5447A"/>
    <w:rsid w:val="00E83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45650"/>
  <w15:chartTrackingRefBased/>
  <w15:docId w15:val="{822AE2A8-5BCD-4B67-8CF1-F10E5B6F4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C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Holstead</dc:creator>
  <cp:keywords/>
  <dc:description/>
  <cp:lastModifiedBy>Richard Holstead</cp:lastModifiedBy>
  <cp:revision>18</cp:revision>
  <dcterms:created xsi:type="dcterms:W3CDTF">2019-12-08T20:38:00Z</dcterms:created>
  <dcterms:modified xsi:type="dcterms:W3CDTF">2020-05-06T16:29:00Z</dcterms:modified>
</cp:coreProperties>
</file>